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436"/>
        <w:tblW w:w="148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0"/>
        <w:gridCol w:w="11"/>
        <w:gridCol w:w="2632"/>
        <w:gridCol w:w="1843"/>
        <w:gridCol w:w="2126"/>
        <w:gridCol w:w="7796"/>
      </w:tblGrid>
      <w:tr w:rsidR="00F77923" w:rsidRPr="00F77923" w:rsidTr="00C3559B">
        <w:trPr>
          <w:gridBefore w:val="2"/>
          <w:wBefore w:w="461" w:type="dxa"/>
          <w:trHeight w:val="660"/>
        </w:trPr>
        <w:tc>
          <w:tcPr>
            <w:tcW w:w="143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bookmarkStart w:id="0" w:name="_GoBack"/>
            <w:bookmarkEnd w:id="0"/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BURSA ULUDAĞ ÜNİVERSİTESİ FEN BİLİMLERİ ENSTİTÜSÜ </w:t>
            </w:r>
            <w:r w:rsidR="00F4355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MATEMATİK </w:t>
            </w: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ANABİLİM DALI 2020-2021 EĞİTİM-ÖĞRETİM </w:t>
            </w:r>
            <w:r w:rsidR="00061418" w:rsidRPr="0006141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</w:t>
            </w: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LI                                              DERS HAZIRLIK SEMİNERİ PROGRAMI</w:t>
            </w:r>
          </w:p>
        </w:tc>
      </w:tr>
      <w:tr w:rsidR="00F77923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2D50C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D50C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übra SEVİM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B604A3" w:rsidRDefault="00507610" w:rsidP="00C3559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rof.Dr. Sibel YALÇIN TOKGÖZ</w:t>
            </w:r>
          </w:p>
        </w:tc>
      </w:tr>
      <w:tr w:rsidR="00F77923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507610" w:rsidRPr="00507610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Analitik yalınkat fonksiyonların bir altsınıfı ile </w:t>
            </w:r>
            <w:proofErr w:type="spellStart"/>
            <w:r w:rsidR="00507610" w:rsidRPr="00507610">
              <w:rPr>
                <w:rFonts w:ascii="Calibri" w:eastAsia="Times New Roman" w:hAnsi="Calibri" w:cs="Calibri"/>
                <w:color w:val="000000"/>
                <w:lang w:eastAsia="tr-TR"/>
              </w:rPr>
              <w:t>Poisson</w:t>
            </w:r>
            <w:proofErr w:type="spellEnd"/>
            <w:r w:rsidR="00507610" w:rsidRPr="00507610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Serileri Arasındaki İlişki</w:t>
            </w:r>
          </w:p>
        </w:tc>
      </w:tr>
      <w:tr w:rsidR="00F77923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507610" w:rsidRPr="00507610">
              <w:rPr>
                <w:rFonts w:ascii="Calibri" w:eastAsia="Times New Roman" w:hAnsi="Calibri" w:cs="Calibri"/>
                <w:color w:val="000000"/>
                <w:lang w:eastAsia="tr-TR"/>
              </w:rPr>
              <w:t>26.05.2021</w:t>
            </w:r>
          </w:p>
        </w:tc>
      </w:tr>
      <w:tr w:rsidR="00F77923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507610">
              <w:rPr>
                <w:rFonts w:ascii="Calibri" w:eastAsia="Times New Roman" w:hAnsi="Calibri" w:cs="Calibri"/>
                <w:color w:val="000000"/>
                <w:lang w:eastAsia="tr-TR"/>
              </w:rPr>
              <w:t>15</w:t>
            </w:r>
            <w:r w:rsidR="009E475D">
              <w:rPr>
                <w:rFonts w:ascii="Calibri" w:eastAsia="Times New Roman" w:hAnsi="Calibri" w:cs="Calibri"/>
                <w:color w:val="000000"/>
                <w:lang w:eastAsia="tr-TR"/>
              </w:rPr>
              <w:t>:00</w:t>
            </w:r>
          </w:p>
        </w:tc>
      </w:tr>
      <w:tr w:rsidR="00F77923" w:rsidRPr="00F77923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77923" w:rsidRPr="00F77923" w:rsidRDefault="00F7792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7610" w:rsidRPr="00F77923" w:rsidRDefault="00797D44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65D1A">
              <w:t>meet.google.com/</w:t>
            </w:r>
            <w:proofErr w:type="spellStart"/>
            <w:r w:rsidRPr="00565D1A">
              <w:t>ebq-ifmb-nvx</w:t>
            </w:r>
            <w:proofErr w:type="spellEnd"/>
          </w:p>
        </w:tc>
      </w:tr>
      <w:tr w:rsidR="0013362C" w:rsidRPr="0013362C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ssan ALHUSSEIN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B604A3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proofErr w:type="spellStart"/>
            <w:proofErr w:type="gramStart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rof.Dr.Basri</w:t>
            </w:r>
            <w:proofErr w:type="spellEnd"/>
            <w:proofErr w:type="gramEnd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ÇELİK</w:t>
            </w:r>
          </w:p>
        </w:tc>
      </w:tr>
      <w:tr w:rsidR="0013362C" w:rsidRPr="0013362C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Osmanlı döneminde bazı geometrik kavramlar</w:t>
            </w:r>
          </w:p>
        </w:tc>
      </w:tr>
      <w:tr w:rsidR="0013362C" w:rsidRPr="0013362C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08.04.2021</w:t>
            </w:r>
          </w:p>
        </w:tc>
      </w:tr>
      <w:tr w:rsidR="0013362C" w:rsidRPr="0013362C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09:00</w:t>
            </w:r>
          </w:p>
        </w:tc>
      </w:tr>
      <w:tr w:rsidR="0013362C" w:rsidRPr="0013362C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meet.google.com/</w:t>
            </w:r>
            <w:proofErr w:type="spellStart"/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snq-tovr-aco</w:t>
            </w:r>
            <w:proofErr w:type="spellEnd"/>
          </w:p>
        </w:tc>
      </w:tr>
      <w:tr w:rsidR="0013362C" w:rsidRPr="0013362C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übra DURAN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B604A3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 </w:t>
            </w:r>
            <w:proofErr w:type="spellStart"/>
            <w:proofErr w:type="gramStart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rof.Dr.Basri</w:t>
            </w:r>
            <w:proofErr w:type="spellEnd"/>
            <w:proofErr w:type="gramEnd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ÇELİK</w:t>
            </w:r>
          </w:p>
        </w:tc>
      </w:tr>
      <w:tr w:rsidR="0013362C" w:rsidRPr="0013362C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 Bazı </w:t>
            </w:r>
            <w:proofErr w:type="spellStart"/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matrid</w:t>
            </w:r>
            <w:proofErr w:type="spellEnd"/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örnekleri</w:t>
            </w:r>
          </w:p>
        </w:tc>
      </w:tr>
      <w:tr w:rsidR="0013362C" w:rsidRPr="0013362C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24.05.2021</w:t>
            </w:r>
          </w:p>
        </w:tc>
      </w:tr>
      <w:tr w:rsidR="0013362C" w:rsidRPr="0013362C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10:00</w:t>
            </w:r>
          </w:p>
        </w:tc>
      </w:tr>
      <w:tr w:rsidR="0013362C" w:rsidRPr="0013362C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meet.google.com/</w:t>
            </w:r>
            <w:proofErr w:type="spellStart"/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gwq-ntxr-qcb</w:t>
            </w:r>
            <w:proofErr w:type="spellEnd"/>
          </w:p>
        </w:tc>
      </w:tr>
      <w:tr w:rsidR="0013362C" w:rsidRPr="0013362C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al DOĞAN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B604A3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 </w:t>
            </w:r>
            <w:proofErr w:type="spellStart"/>
            <w:proofErr w:type="gramStart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rof.Dr.Basri</w:t>
            </w:r>
            <w:proofErr w:type="spellEnd"/>
            <w:proofErr w:type="gramEnd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ÇELİK</w:t>
            </w:r>
          </w:p>
        </w:tc>
      </w:tr>
      <w:tr w:rsidR="0013362C" w:rsidRPr="0013362C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R</w:t>
            </w:r>
            <w:r w:rsidRPr="0013362C">
              <w:rPr>
                <w:rFonts w:ascii="Calibri" w:eastAsia="Times New Roman" w:hAnsi="Calibri" w:cs="Calibri"/>
                <w:color w:val="000000"/>
                <w:vertAlign w:val="subscript"/>
                <w:lang w:eastAsia="tr-TR"/>
              </w:rPr>
              <w:t>2,6</w:t>
            </w: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proofErr w:type="gramStart"/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konfigürasyon</w:t>
            </w:r>
            <w:proofErr w:type="gramEnd"/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uzayının oluşturulması</w:t>
            </w:r>
          </w:p>
        </w:tc>
      </w:tr>
      <w:tr w:rsidR="0013362C" w:rsidRPr="0013362C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24.05.2021</w:t>
            </w:r>
          </w:p>
        </w:tc>
      </w:tr>
      <w:tr w:rsidR="0013362C" w:rsidRPr="0013362C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 13:00</w:t>
            </w:r>
          </w:p>
        </w:tc>
      </w:tr>
      <w:tr w:rsidR="0013362C" w:rsidRPr="0013362C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13362C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33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3362C" w:rsidRPr="0013362C" w:rsidRDefault="00906112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13362C"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meet.google.com/</w:t>
            </w:r>
            <w:proofErr w:type="spellStart"/>
            <w:r w:rsidR="0013362C" w:rsidRPr="0013362C">
              <w:rPr>
                <w:rFonts w:ascii="Calibri" w:eastAsia="Times New Roman" w:hAnsi="Calibri" w:cs="Calibri"/>
                <w:color w:val="000000"/>
                <w:lang w:eastAsia="tr-TR"/>
              </w:rPr>
              <w:t>xby-fqrc-pan</w:t>
            </w:r>
            <w:proofErr w:type="spellEnd"/>
          </w:p>
        </w:tc>
      </w:tr>
      <w:tr w:rsidR="001A3B76" w:rsidRPr="0013362C" w:rsidTr="00C3559B">
        <w:trPr>
          <w:gridBefore w:val="2"/>
          <w:wBefore w:w="461" w:type="dxa"/>
          <w:trHeight w:val="330"/>
        </w:trPr>
        <w:tc>
          <w:tcPr>
            <w:tcW w:w="2632" w:type="dxa"/>
            <w:tcBorders>
              <w:top w:val="single" w:sz="4" w:space="0" w:color="auto"/>
            </w:tcBorders>
            <w:vAlign w:val="center"/>
          </w:tcPr>
          <w:p w:rsidR="001A3B76" w:rsidRPr="0013362C" w:rsidRDefault="001A3B76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1A3B76" w:rsidRPr="0013362C" w:rsidRDefault="001A3B76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1A3B76" w:rsidRDefault="001A3B76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:rsidR="00C3559B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:rsidR="00C3559B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:rsidR="00C3559B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:rsidR="00C3559B" w:rsidRPr="0013362C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77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1A3B76" w:rsidRPr="0013362C" w:rsidRDefault="001A3B76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B604A3" w:rsidRPr="0013362C" w:rsidTr="00C3559B">
        <w:trPr>
          <w:gridBefore w:val="2"/>
          <w:wBefore w:w="461" w:type="dxa"/>
          <w:trHeight w:val="330"/>
        </w:trPr>
        <w:tc>
          <w:tcPr>
            <w:tcW w:w="2632" w:type="dxa"/>
            <w:vAlign w:val="center"/>
          </w:tcPr>
          <w:p w:rsidR="00B604A3" w:rsidRPr="0013362C" w:rsidRDefault="00B604A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Align w:val="center"/>
          </w:tcPr>
          <w:p w:rsidR="00B604A3" w:rsidRPr="0013362C" w:rsidRDefault="00B604A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B604A3" w:rsidRPr="0013362C" w:rsidRDefault="00B604A3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7796" w:type="dxa"/>
            <w:shd w:val="clear" w:color="auto" w:fill="auto"/>
            <w:noWrap/>
            <w:vAlign w:val="bottom"/>
          </w:tcPr>
          <w:p w:rsidR="00B604A3" w:rsidRPr="0013362C" w:rsidRDefault="00B604A3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2B0294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sa DOĞAN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B604A3" w:rsidRDefault="002B0294" w:rsidP="00C3559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proofErr w:type="spellStart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Doç.Dr</w:t>
            </w:r>
            <w:proofErr w:type="spellEnd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 Atilla AKPINAR</w:t>
            </w:r>
          </w:p>
        </w:tc>
      </w:tr>
      <w:tr w:rsidR="002B0294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9E475D">
              <w:rPr>
                <w:rFonts w:ascii="Calibri" w:eastAsia="Times New Roman" w:hAnsi="Calibri" w:cs="Calibri"/>
                <w:color w:val="000000"/>
                <w:lang w:eastAsia="tr-TR"/>
              </w:rPr>
              <w:t>B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azı</w:t>
            </w:r>
            <w:r w:rsidRPr="009E475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S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onlu</w:t>
            </w:r>
            <w:r w:rsidRPr="009E475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proofErr w:type="spellStart"/>
            <w:r w:rsidRPr="009E475D">
              <w:rPr>
                <w:rFonts w:ascii="Calibri" w:eastAsia="Times New Roman" w:hAnsi="Calibri" w:cs="Calibri"/>
                <w:color w:val="000000"/>
                <w:lang w:eastAsia="tr-TR"/>
              </w:rPr>
              <w:t>P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rojektif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9E475D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üzlemlerde</w:t>
            </w:r>
            <w:r w:rsidRPr="009E475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K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onikler</w:t>
            </w:r>
          </w:p>
        </w:tc>
      </w:tr>
      <w:tr w:rsidR="002B0294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2.04.2021</w:t>
            </w:r>
          </w:p>
        </w:tc>
      </w:tr>
      <w:tr w:rsidR="002B0294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2B0294" w:rsidRPr="00F77923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345A4D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hyperlink r:id="rId5" w:tgtFrame="_blank" w:history="1">
              <w:r w:rsidR="002B0294">
                <w:rPr>
                  <w:rStyle w:val="Kpr"/>
                  <w:b/>
                  <w:color w:val="000000"/>
                  <w:u w:val="single"/>
                </w:rPr>
                <w:t>meet.google.com/usu-</w:t>
              </w:r>
              <w:proofErr w:type="spellStart"/>
              <w:r w:rsidR="002B0294">
                <w:rPr>
                  <w:rStyle w:val="Kpr"/>
                  <w:b/>
                  <w:color w:val="000000"/>
                  <w:u w:val="single"/>
                </w:rPr>
                <w:t>tjsj</w:t>
              </w:r>
              <w:proofErr w:type="spellEnd"/>
              <w:r w:rsidR="002B0294">
                <w:rPr>
                  <w:rStyle w:val="Kpr"/>
                  <w:b/>
                  <w:color w:val="000000"/>
                  <w:u w:val="single"/>
                </w:rPr>
                <w:t>-</w:t>
              </w:r>
              <w:proofErr w:type="spellStart"/>
              <w:r w:rsidR="002B0294">
                <w:rPr>
                  <w:rStyle w:val="Kpr"/>
                  <w:b/>
                  <w:color w:val="000000"/>
                  <w:u w:val="single"/>
                </w:rPr>
                <w:t>ezq</w:t>
              </w:r>
              <w:proofErr w:type="spellEnd"/>
            </w:hyperlink>
          </w:p>
        </w:tc>
      </w:tr>
      <w:tr w:rsidR="002B0294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2204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bru BİTKİN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B604A3" w:rsidRDefault="002B0294" w:rsidP="00C3559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Doç. Dr. Yeliz KARA ŞEN</w:t>
            </w:r>
          </w:p>
        </w:tc>
      </w:tr>
      <w:tr w:rsidR="002B0294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52204F">
              <w:rPr>
                <w:rFonts w:ascii="Calibri" w:eastAsia="Times New Roman" w:hAnsi="Calibri" w:cs="Calibri"/>
                <w:color w:val="000000"/>
                <w:lang w:eastAsia="tr-TR"/>
              </w:rPr>
              <w:t>Özel Alt Modül Sınıfları</w:t>
            </w:r>
          </w:p>
        </w:tc>
      </w:tr>
      <w:tr w:rsidR="002B0294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52204F">
              <w:rPr>
                <w:rFonts w:ascii="Calibri" w:eastAsia="Times New Roman" w:hAnsi="Calibri" w:cs="Calibri"/>
                <w:color w:val="000000"/>
                <w:lang w:eastAsia="tr-TR"/>
              </w:rPr>
              <w:t>31.05.2021</w:t>
            </w:r>
          </w:p>
        </w:tc>
      </w:tr>
      <w:tr w:rsidR="002B0294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:30</w:t>
            </w:r>
          </w:p>
        </w:tc>
      </w:tr>
      <w:tr w:rsidR="002B0294" w:rsidRPr="00562BF8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F77923" w:rsidRDefault="002B0294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B0294" w:rsidRPr="00562BF8" w:rsidRDefault="002B0294" w:rsidP="00C3559B">
            <w:pPr>
              <w:shd w:val="clear" w:color="auto" w:fill="FFFFFF"/>
              <w:spacing w:line="270" w:lineRule="atLeast"/>
              <w:rPr>
                <w:rFonts w:ascii="Helvetica" w:hAnsi="Helvetica" w:cs="Helvetica"/>
                <w:color w:val="70757A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hyperlink r:id="rId6" w:tgtFrame="_blank" w:history="1">
              <w:r>
                <w:rPr>
                  <w:rStyle w:val="Kpr"/>
                  <w:rFonts w:ascii="Helvetica" w:hAnsi="Helvetica" w:cs="Helvetica"/>
                  <w:color w:val="1A73E8"/>
                  <w:sz w:val="18"/>
                  <w:szCs w:val="18"/>
                </w:rPr>
                <w:t>meet.google.com/</w:t>
              </w:r>
              <w:proofErr w:type="spellStart"/>
              <w:r>
                <w:rPr>
                  <w:rStyle w:val="Kpr"/>
                  <w:rFonts w:ascii="Helvetica" w:hAnsi="Helvetica" w:cs="Helvetica"/>
                  <w:color w:val="1A73E8"/>
                  <w:sz w:val="18"/>
                  <w:szCs w:val="18"/>
                </w:rPr>
                <w:t>tvb-vhid-pzn</w:t>
              </w:r>
              <w:proofErr w:type="spellEnd"/>
            </w:hyperlink>
            <w:r>
              <w:rPr>
                <w:rFonts w:ascii="Helvetica" w:hAnsi="Helvetica" w:cs="Helvetica"/>
                <w:color w:val="70757A"/>
                <w:sz w:val="18"/>
                <w:szCs w:val="18"/>
              </w:rPr>
              <w:t xml:space="preserve"> </w:t>
            </w:r>
          </w:p>
        </w:tc>
      </w:tr>
      <w:tr w:rsidR="00DF1847" w:rsidRPr="00F82D01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92D3D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ecep Tutucu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DF1847" w:rsidRPr="00B604A3" w:rsidRDefault="00DF1847" w:rsidP="00C3559B">
            <w:pPr>
              <w:spacing w:after="0"/>
              <w:rPr>
                <w:b/>
              </w:rPr>
            </w:pPr>
            <w:r>
              <w:t xml:space="preserve"> </w:t>
            </w:r>
            <w:r w:rsidRPr="00B604A3">
              <w:rPr>
                <w:b/>
              </w:rPr>
              <w:t>Doç. Dr. Musa DEMİRCİ</w:t>
            </w:r>
          </w:p>
        </w:tc>
      </w:tr>
      <w:tr w:rsidR="00DF1847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proofErr w:type="spellStart"/>
            <w:r>
              <w:t>Fibonacci</w:t>
            </w:r>
            <w:proofErr w:type="spellEnd"/>
            <w:r>
              <w:t xml:space="preserve"> ve </w:t>
            </w:r>
            <w:proofErr w:type="spellStart"/>
            <w:r>
              <w:t>Tribonacci</w:t>
            </w:r>
            <w:proofErr w:type="spellEnd"/>
            <w:r>
              <w:t xml:space="preserve"> sayıları arasındaki ilişkiler</w:t>
            </w:r>
          </w:p>
        </w:tc>
      </w:tr>
      <w:tr w:rsidR="00DF1847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bCs/>
              </w:rPr>
              <w:t>26/05/2021</w:t>
            </w:r>
          </w:p>
        </w:tc>
      </w:tr>
      <w:tr w:rsidR="00DF1847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3:45</w:t>
            </w:r>
          </w:p>
        </w:tc>
      </w:tr>
      <w:tr w:rsidR="00DF1847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847" w:rsidRDefault="00DF1847" w:rsidP="00C3559B">
            <w:pPr>
              <w:spacing w:after="0"/>
            </w:pPr>
            <w:r>
              <w:t xml:space="preserve"> </w:t>
            </w:r>
            <w:r w:rsidRPr="00A01EEC">
              <w:t>meet.google.com/</w:t>
            </w:r>
            <w:proofErr w:type="spellStart"/>
            <w:r w:rsidRPr="00A01EEC">
              <w:t>kcw-ktcd-qkr</w:t>
            </w:r>
            <w:proofErr w:type="spellEnd"/>
          </w:p>
        </w:tc>
      </w:tr>
      <w:tr w:rsidR="00DF1847" w:rsidRPr="00F82D01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FB0A7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Bahadı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pçasız</w:t>
            </w:r>
            <w:proofErr w:type="spellEnd"/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DF1847" w:rsidRPr="00F82D01" w:rsidRDefault="00DF1847" w:rsidP="00C3559B">
            <w:pPr>
              <w:spacing w:after="0"/>
            </w:pPr>
            <w:r>
              <w:t xml:space="preserve"> </w:t>
            </w:r>
            <w:proofErr w:type="gramStart"/>
            <w:r w:rsidRPr="0060549F">
              <w:t>PROF.DR.EMRULLAH</w:t>
            </w:r>
            <w:proofErr w:type="gramEnd"/>
            <w:r w:rsidRPr="0060549F">
              <w:t xml:space="preserve"> YAŞAR</w:t>
            </w:r>
          </w:p>
        </w:tc>
      </w:tr>
      <w:tr w:rsidR="00DF1847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60549F">
              <w:t>SİMETRİ VE KORUNUM KANUNLARI</w:t>
            </w:r>
          </w:p>
        </w:tc>
      </w:tr>
      <w:tr w:rsidR="00DF1847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bCs/>
              </w:rPr>
              <w:t>09/04/2021</w:t>
            </w:r>
          </w:p>
        </w:tc>
      </w:tr>
      <w:tr w:rsidR="00DF1847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4:00</w:t>
            </w:r>
          </w:p>
        </w:tc>
      </w:tr>
      <w:tr w:rsidR="00DF1847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847" w:rsidRDefault="00DF1847" w:rsidP="00C3559B">
            <w:pPr>
              <w:spacing w:after="0"/>
            </w:pPr>
            <w:r>
              <w:t xml:space="preserve"> </w:t>
            </w:r>
            <w:r>
              <w:rPr>
                <w:rFonts w:ascii="Arial" w:hAnsi="Arial" w:cs="Arial"/>
                <w:color w:val="5F6368"/>
                <w:spacing w:val="5"/>
                <w:sz w:val="18"/>
                <w:szCs w:val="18"/>
                <w:shd w:val="clear" w:color="auto" w:fill="FFFFFF"/>
              </w:rPr>
              <w:t>meet.google.com/</w:t>
            </w:r>
            <w:proofErr w:type="spellStart"/>
            <w:r>
              <w:rPr>
                <w:rFonts w:ascii="Arial" w:hAnsi="Arial" w:cs="Arial"/>
                <w:color w:val="5F6368"/>
                <w:spacing w:val="5"/>
                <w:sz w:val="18"/>
                <w:szCs w:val="18"/>
                <w:shd w:val="clear" w:color="auto" w:fill="FFFFFF"/>
              </w:rPr>
              <w:t>qsd-raux-mch</w:t>
            </w:r>
            <w:proofErr w:type="spellEnd"/>
          </w:p>
        </w:tc>
      </w:tr>
      <w:tr w:rsidR="00DF1847" w:rsidRPr="00F82D01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D5CE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lim GÜLER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DF1847" w:rsidRPr="00B604A3" w:rsidRDefault="00DF1847" w:rsidP="00C3559B">
            <w:pPr>
              <w:spacing w:after="0"/>
              <w:rPr>
                <w:b/>
              </w:rPr>
            </w:pPr>
            <w:r>
              <w:t xml:space="preserve"> </w:t>
            </w:r>
            <w:proofErr w:type="spellStart"/>
            <w:proofErr w:type="gramStart"/>
            <w:r w:rsidRPr="00B604A3">
              <w:rPr>
                <w:b/>
              </w:rPr>
              <w:t>Prof.Dr.Osman</w:t>
            </w:r>
            <w:proofErr w:type="spellEnd"/>
            <w:proofErr w:type="gramEnd"/>
            <w:r w:rsidRPr="00B604A3">
              <w:rPr>
                <w:b/>
              </w:rPr>
              <w:t xml:space="preserve"> Bizim</w:t>
            </w:r>
          </w:p>
        </w:tc>
      </w:tr>
      <w:tr w:rsidR="00DF1847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0D5CEA">
              <w:t>Eliptik Fonksiyonlar</w:t>
            </w:r>
          </w:p>
        </w:tc>
      </w:tr>
      <w:tr w:rsidR="00DF1847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bCs/>
              </w:rPr>
              <w:t>21/05/2021</w:t>
            </w:r>
          </w:p>
        </w:tc>
      </w:tr>
      <w:tr w:rsidR="00DF1847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DF1847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847" w:rsidRDefault="00DF1847" w:rsidP="00FE4043">
            <w:pPr>
              <w:spacing w:after="0"/>
            </w:pPr>
            <w:r>
              <w:t xml:space="preserve"> </w:t>
            </w:r>
            <w:r w:rsidR="00FE4043">
              <w:t>Meet.goole.com</w:t>
            </w:r>
            <w:r w:rsidR="001F6CB5">
              <w:t>/</w:t>
            </w:r>
            <w:proofErr w:type="spellStart"/>
            <w:r w:rsidR="001F6CB5">
              <w:t>fba-ipio-frq</w:t>
            </w:r>
            <w:proofErr w:type="spellEnd"/>
          </w:p>
        </w:tc>
      </w:tr>
      <w:tr w:rsidR="00C3559B" w:rsidTr="00C3559B">
        <w:trPr>
          <w:gridBefore w:val="2"/>
          <w:wBefore w:w="461" w:type="dxa"/>
          <w:trHeight w:val="330"/>
        </w:trPr>
        <w:tc>
          <w:tcPr>
            <w:tcW w:w="2632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3559B" w:rsidRDefault="00C3559B" w:rsidP="00C3559B">
            <w:pPr>
              <w:spacing w:after="0"/>
            </w:pPr>
          </w:p>
        </w:tc>
      </w:tr>
      <w:tr w:rsidR="00DF1847" w:rsidRPr="00F82D01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DF1847" w:rsidRPr="00F77923" w:rsidRDefault="005440DF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gramStart"/>
            <w:r w:rsidRPr="00F8522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ryem  Yıldız</w:t>
            </w:r>
            <w:proofErr w:type="gramEnd"/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DF1847" w:rsidRPr="00B604A3" w:rsidRDefault="00DF1847" w:rsidP="00C3559B">
            <w:pPr>
              <w:spacing w:after="0"/>
              <w:rPr>
                <w:b/>
              </w:rPr>
            </w:pPr>
            <w:proofErr w:type="spellStart"/>
            <w:proofErr w:type="gramStart"/>
            <w:r w:rsidRPr="00B604A3">
              <w:rPr>
                <w:b/>
              </w:rPr>
              <w:t>Prof.Dr.Ahmet</w:t>
            </w:r>
            <w:proofErr w:type="spellEnd"/>
            <w:proofErr w:type="gramEnd"/>
            <w:r w:rsidRPr="00B604A3">
              <w:rPr>
                <w:b/>
              </w:rPr>
              <w:t xml:space="preserve"> TEKCAN</w:t>
            </w:r>
          </w:p>
        </w:tc>
      </w:tr>
      <w:tr w:rsidR="00DF1847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F85229">
              <w:t>Genelleştirilmiş Balans Sayıları</w:t>
            </w:r>
          </w:p>
        </w:tc>
      </w:tr>
      <w:tr w:rsidR="00DF1847" w:rsidRPr="00F77923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bCs/>
              </w:rPr>
              <w:t>21/05/2021</w:t>
            </w:r>
          </w:p>
        </w:tc>
      </w:tr>
      <w:tr w:rsidR="00DF1847" w:rsidRPr="00F77923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9:00</w:t>
            </w:r>
          </w:p>
        </w:tc>
      </w:tr>
      <w:tr w:rsidR="00DF1847" w:rsidTr="00C3559B">
        <w:trPr>
          <w:gridBefore w:val="2"/>
          <w:wBefore w:w="461" w:type="dxa"/>
          <w:trHeight w:val="33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847" w:rsidRDefault="00DF1847" w:rsidP="00C3559B">
            <w:pPr>
              <w:spacing w:after="0"/>
            </w:pPr>
            <w:r>
              <w:t xml:space="preserve"> </w:t>
            </w:r>
            <w:r>
              <w:rPr>
                <w:rFonts w:ascii="Helvetica" w:hAnsi="Helvetica" w:cs="Helvetica"/>
                <w:color w:val="70757A"/>
                <w:sz w:val="13"/>
                <w:szCs w:val="13"/>
                <w:shd w:val="clear" w:color="auto" w:fill="FFFFFF"/>
              </w:rPr>
              <w:t>meet.google.com/</w:t>
            </w:r>
            <w:proofErr w:type="spellStart"/>
            <w:r>
              <w:rPr>
                <w:rFonts w:ascii="Helvetica" w:hAnsi="Helvetica" w:cs="Helvetica"/>
                <w:color w:val="70757A"/>
                <w:sz w:val="13"/>
                <w:szCs w:val="13"/>
                <w:shd w:val="clear" w:color="auto" w:fill="FFFFFF"/>
              </w:rPr>
              <w:t>bob-rfdz-emz</w:t>
            </w:r>
            <w:proofErr w:type="spellEnd"/>
          </w:p>
        </w:tc>
      </w:tr>
      <w:tr w:rsidR="00DF1847" w:rsidRPr="000A1F16" w:rsidTr="00C3559B">
        <w:trPr>
          <w:gridBefore w:val="2"/>
          <w:wBefore w:w="461" w:type="dxa"/>
          <w:trHeight w:val="300"/>
        </w:trPr>
        <w:tc>
          <w:tcPr>
            <w:tcW w:w="26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FB0A7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unda DAĞ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B604A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</w:pPr>
            <w:r w:rsidRPr="000A1F1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  <w:r w:rsidRPr="00B604A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tr-TR"/>
              </w:rPr>
              <w:t>Prof. Dr. Kadri ARSLAN</w:t>
            </w:r>
          </w:p>
        </w:tc>
      </w:tr>
      <w:tr w:rsidR="00DF1847" w:rsidRPr="000A1F16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0A1F16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A1F1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  <w:r w:rsidRPr="000A1F16">
              <w:rPr>
                <w:rFonts w:ascii="Times New Roman" w:eastAsiaTheme="minorEastAsia" w:hAnsi="Times New Roman" w:cs="Times New Roman"/>
                <w:sz w:val="24"/>
                <w:szCs w:val="24"/>
              </w:rPr>
              <w:t>İzotermal Yüzeyler</w:t>
            </w:r>
          </w:p>
        </w:tc>
      </w:tr>
      <w:tr w:rsidR="00DF1847" w:rsidRPr="000A1F16" w:rsidTr="00C3559B">
        <w:trPr>
          <w:gridBefore w:val="2"/>
          <w:wBefore w:w="461" w:type="dxa"/>
          <w:trHeight w:val="300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0A1F16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A1F1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30 Mart 2021</w:t>
            </w:r>
          </w:p>
        </w:tc>
      </w:tr>
      <w:tr w:rsidR="00DF1847" w:rsidRPr="000A1F16" w:rsidTr="00C3559B">
        <w:trPr>
          <w:gridBefore w:val="2"/>
          <w:wBefore w:w="461" w:type="dxa"/>
          <w:trHeight w:val="315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0A1F16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A1F1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13:00</w:t>
            </w:r>
          </w:p>
        </w:tc>
      </w:tr>
      <w:tr w:rsidR="00DF1847" w:rsidRPr="000A1F16" w:rsidTr="00C3559B">
        <w:trPr>
          <w:gridBefore w:val="2"/>
          <w:wBefore w:w="461" w:type="dxa"/>
          <w:trHeight w:val="494"/>
        </w:trPr>
        <w:tc>
          <w:tcPr>
            <w:tcW w:w="26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F77923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F1847" w:rsidRPr="000A1F16" w:rsidRDefault="00DF1847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0A1F1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Bölüm Seminer Odası</w:t>
            </w:r>
          </w:p>
        </w:tc>
      </w:tr>
      <w:tr w:rsidR="00C3559B" w:rsidRPr="00F77923" w:rsidTr="00D013FF">
        <w:trPr>
          <w:trHeight w:val="300"/>
        </w:trPr>
        <w:tc>
          <w:tcPr>
            <w:tcW w:w="4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559B" w:rsidRPr="00F77923" w:rsidRDefault="00C3559B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3559B" w:rsidRDefault="00C3559B">
            <w:r w:rsidRPr="00287DA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erv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mirçay</w:t>
            </w:r>
            <w:proofErr w:type="spellEnd"/>
            <w:r w:rsidRPr="00F7792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B604A3" w:rsidRDefault="00C3559B" w:rsidP="00C3559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Dr. </w:t>
            </w:r>
            <w:proofErr w:type="spellStart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Öğr</w:t>
            </w:r>
            <w:proofErr w:type="spellEnd"/>
            <w:r w:rsidRPr="00B604A3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 Üyesi Elif YAŞAR</w:t>
            </w:r>
          </w:p>
        </w:tc>
      </w:tr>
      <w:tr w:rsidR="00C3559B" w:rsidRPr="006B45CF" w:rsidTr="00D013FF">
        <w:trPr>
          <w:trHeight w:val="315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559B" w:rsidRPr="006B45CF" w:rsidRDefault="00C3559B" w:rsidP="00C3559B">
            <w:r>
              <w:t>Bazı Analitik Fonksiyon Sınıflarının Pascal Dağılım Serilerine Uygulaması</w:t>
            </w:r>
          </w:p>
        </w:tc>
      </w:tr>
      <w:tr w:rsidR="00C3559B" w:rsidRPr="00F77923" w:rsidTr="00D013FF">
        <w:trPr>
          <w:trHeight w:val="300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6.05.2021</w:t>
            </w:r>
          </w:p>
        </w:tc>
      </w:tr>
      <w:tr w:rsidR="00C3559B" w:rsidRPr="00F77923" w:rsidTr="00D013FF">
        <w:trPr>
          <w:trHeight w:val="315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6:00</w:t>
            </w:r>
          </w:p>
        </w:tc>
      </w:tr>
      <w:tr w:rsidR="00C3559B" w:rsidRPr="00F77923" w:rsidTr="00D013FF">
        <w:trPr>
          <w:trHeight w:val="330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90611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proofErr w:type="spellStart"/>
            <w:r w:rsidR="00906112">
              <w:rPr>
                <w:rFonts w:ascii="Calibri" w:eastAsia="Times New Roman" w:hAnsi="Calibri" w:cs="Calibri"/>
                <w:color w:val="000000"/>
                <w:lang w:eastAsia="tr-TR"/>
              </w:rPr>
              <w:t>m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ee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/</w:t>
            </w:r>
            <w:r w:rsidRPr="001A3E8C">
              <w:t xml:space="preserve"> </w:t>
            </w:r>
            <w:proofErr w:type="spellStart"/>
            <w:r w:rsidRPr="001A3E8C">
              <w:t>fng-byhw-mqz</w:t>
            </w:r>
            <w:proofErr w:type="spellEnd"/>
            <w:r w:rsidR="0090611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</w:p>
        </w:tc>
      </w:tr>
      <w:tr w:rsidR="00C3559B" w:rsidRPr="00F77923" w:rsidTr="00D013FF">
        <w:trPr>
          <w:trHeight w:val="300"/>
        </w:trPr>
        <w:tc>
          <w:tcPr>
            <w:tcW w:w="4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559B" w:rsidRPr="00F77923" w:rsidRDefault="00C3559B" w:rsidP="00C35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3559B" w:rsidRDefault="00C3559B">
            <w:r w:rsidRPr="00287DA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onca Gül Güna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B604A3" w:rsidRDefault="00C3559B" w:rsidP="00C3559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F77923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rof.Dr.Esen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İYİGÜN</w:t>
            </w:r>
          </w:p>
        </w:tc>
      </w:tr>
      <w:tr w:rsidR="00C3559B" w:rsidRPr="006B45CF" w:rsidTr="00C3559B">
        <w:trPr>
          <w:trHeight w:val="315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559B" w:rsidRPr="006B45CF" w:rsidRDefault="00C3559B" w:rsidP="00C3559B">
            <w:r w:rsidRPr="00C3559B">
              <w:rPr>
                <w:rFonts w:ascii="Times New Roman" w:eastAsia="Times New Roman" w:hAnsi="Times New Roman" w:cs="Times New Roman"/>
                <w:noProof/>
                <w:lang w:eastAsia="tr-TR"/>
              </w:rPr>
              <w:t xml:space="preserve">3-Boyutlu Lorentz Uzayında Pseudo Null Eğriler                    </w:t>
            </w:r>
          </w:p>
        </w:tc>
      </w:tr>
      <w:tr w:rsidR="00C3559B" w:rsidRPr="00F77923" w:rsidTr="00C3559B">
        <w:trPr>
          <w:trHeight w:val="300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559B" w:rsidRPr="00F77923" w:rsidRDefault="00C3559B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3559B">
              <w:rPr>
                <w:rFonts w:ascii="Times New Roman" w:eastAsia="Times New Roman" w:hAnsi="Times New Roman" w:cs="Times New Roman"/>
                <w:bCs/>
                <w:lang w:eastAsia="tr-TR"/>
              </w:rPr>
              <w:t>27/05/2021</w:t>
            </w:r>
          </w:p>
        </w:tc>
      </w:tr>
      <w:tr w:rsidR="00C3559B" w:rsidRPr="00F77923" w:rsidTr="00C3559B">
        <w:trPr>
          <w:trHeight w:val="315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559B" w:rsidRPr="00F77923" w:rsidRDefault="00C3559B" w:rsidP="00C355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:00</w:t>
            </w:r>
          </w:p>
        </w:tc>
      </w:tr>
      <w:tr w:rsidR="00C3559B" w:rsidRPr="00F77923" w:rsidTr="00C3559B">
        <w:trPr>
          <w:trHeight w:val="330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559B" w:rsidRPr="00F77923" w:rsidRDefault="00C3559B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559B" w:rsidRPr="00C3559B" w:rsidRDefault="00345A4D" w:rsidP="00C3559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lang w:eastAsia="tr-TR"/>
              </w:rPr>
            </w:pPr>
            <w:hyperlink r:id="rId7" w:history="1">
              <w:r w:rsidR="00C3559B" w:rsidRPr="00C3559B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lang w:eastAsia="tr-TR"/>
                </w:rPr>
                <w:t>meet.google.com/</w:t>
              </w:r>
              <w:proofErr w:type="spellStart"/>
              <w:r w:rsidR="00C3559B" w:rsidRPr="00C3559B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lang w:eastAsia="tr-TR"/>
                </w:rPr>
                <w:t>etn-bfws-rnw</w:t>
              </w:r>
              <w:proofErr w:type="spellEnd"/>
            </w:hyperlink>
            <w:r w:rsidR="00C3559B" w:rsidRPr="00C3559B">
              <w:rPr>
                <w:rFonts w:ascii="Times New Roman" w:eastAsia="Times New Roman" w:hAnsi="Times New Roman" w:cs="Times New Roman"/>
                <w:noProof/>
                <w:lang w:eastAsia="tr-TR"/>
              </w:rPr>
              <w:tab/>
              <w:t xml:space="preserve">         </w:t>
            </w:r>
          </w:p>
        </w:tc>
      </w:tr>
    </w:tbl>
    <w:p w:rsidR="00C3559B" w:rsidRDefault="00C3559B" w:rsidP="00C3559B">
      <w:pPr>
        <w:rPr>
          <w:rFonts w:ascii="Times New Roman" w:hAnsi="Times New Roman" w:cs="Times New Roman"/>
          <w:b/>
          <w:sz w:val="24"/>
        </w:rPr>
      </w:pPr>
    </w:p>
    <w:sectPr w:rsidR="00C3559B" w:rsidSect="00C3559B">
      <w:pgSz w:w="16838" w:h="11906" w:orient="landscape"/>
      <w:pgMar w:top="567" w:right="1077" w:bottom="1440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jAyNTQzM7I0MjZV0lEKTi0uzszPAykwqgUAUcCDPSwAAAA="/>
  </w:docVars>
  <w:rsids>
    <w:rsidRoot w:val="00F77923"/>
    <w:rsid w:val="00061418"/>
    <w:rsid w:val="0013362C"/>
    <w:rsid w:val="001A3B76"/>
    <w:rsid w:val="001A6DB2"/>
    <w:rsid w:val="001F6CB5"/>
    <w:rsid w:val="002B0294"/>
    <w:rsid w:val="002D50C3"/>
    <w:rsid w:val="00345A4D"/>
    <w:rsid w:val="003F12BF"/>
    <w:rsid w:val="00507610"/>
    <w:rsid w:val="005440DF"/>
    <w:rsid w:val="00797D44"/>
    <w:rsid w:val="00906112"/>
    <w:rsid w:val="009E475D"/>
    <w:rsid w:val="00B604A3"/>
    <w:rsid w:val="00C3559B"/>
    <w:rsid w:val="00D77350"/>
    <w:rsid w:val="00DF1847"/>
    <w:rsid w:val="00E00005"/>
    <w:rsid w:val="00E916AA"/>
    <w:rsid w:val="00F4355D"/>
    <w:rsid w:val="00F77923"/>
    <w:rsid w:val="00FB0A77"/>
    <w:rsid w:val="00FE4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EB0CD5-E6E2-4083-AFC9-36F5CDD85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DB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nhideWhenUsed/>
    <w:rsid w:val="002B0294"/>
    <w:rPr>
      <w:color w:val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99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meet.google.com/etn-bfws-rnw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meet.google.com/tvb-vhid-pzn?hs=122&amp;authuser=0" TargetMode="External"/><Relationship Id="rId5" Type="http://schemas.openxmlformats.org/officeDocument/2006/relationships/hyperlink" Target="https://meet.google.com/usu-tjsj-ezq?hs=122&amp;authuser=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76128E-0B30-4401-B928-0CF6B04A1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ker</dc:creator>
  <cp:keywords/>
  <dc:description/>
  <cp:lastModifiedBy>Hüseyin Aksel EREN</cp:lastModifiedBy>
  <cp:revision>2</cp:revision>
  <cp:lastPrinted>2021-03-17T06:38:00Z</cp:lastPrinted>
  <dcterms:created xsi:type="dcterms:W3CDTF">2021-03-30T13:02:00Z</dcterms:created>
  <dcterms:modified xsi:type="dcterms:W3CDTF">2021-03-30T13:02:00Z</dcterms:modified>
</cp:coreProperties>
</file>